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10DD3" w:rsidRPr="007038BD" w:rsidRDefault="00110DD3" w:rsidP="00110DD3">
      <w:pPr>
        <w:ind w:left="362" w:hangingChars="164" w:hanging="362"/>
        <w:jc w:val="both"/>
        <w:rPr>
          <w:b/>
          <w:u w:val="single"/>
        </w:rPr>
      </w:pPr>
      <w:r>
        <w:rPr>
          <w:b/>
          <w:u w:val="single"/>
        </w:rPr>
        <w:t>Evaluation Module 2</w:t>
      </w:r>
    </w:p>
    <w:p w:rsidR="00DA1C00" w:rsidRDefault="00287231" w:rsidP="00287231">
      <w:pPr>
        <w:pStyle w:val="ListParagraph"/>
        <w:numPr>
          <w:ilvl w:val="0"/>
          <w:numId w:val="1"/>
        </w:numPr>
        <w:ind w:left="361" w:hangingChars="164" w:hanging="361"/>
        <w:jc w:val="both"/>
      </w:pPr>
      <w:r w:rsidRPr="007038BD">
        <w:t>Write a C program for addition of two polynomials represented using doubly linked list.</w:t>
      </w:r>
      <w:r w:rsidR="0061463B">
        <w:t xml:space="preserve"> </w:t>
      </w:r>
      <w:r w:rsidR="0061463B">
        <w:t>(BT18ECE001-018)</w:t>
      </w:r>
    </w:p>
    <w:p w:rsidR="00614605" w:rsidRPr="007038BD" w:rsidRDefault="00614605" w:rsidP="00614605">
      <w:pPr>
        <w:pStyle w:val="ListParagraph"/>
        <w:numPr>
          <w:ilvl w:val="0"/>
          <w:numId w:val="1"/>
        </w:numPr>
        <w:ind w:left="361" w:hangingChars="164" w:hanging="361"/>
        <w:jc w:val="both"/>
      </w:pPr>
      <w:r w:rsidRPr="007038BD">
        <w:t>Write a C program for subtraction of one Polynomial from another using circular linked list.</w:t>
      </w:r>
      <w:r w:rsidR="0061463B">
        <w:t xml:space="preserve"> </w:t>
      </w:r>
      <w:r w:rsidR="0061463B">
        <w:t>(BT18ECE022-045)</w:t>
      </w:r>
    </w:p>
    <w:p w:rsidR="00BD47AA" w:rsidRPr="007038BD" w:rsidRDefault="00BD47AA" w:rsidP="00BD47AA">
      <w:pPr>
        <w:pStyle w:val="ListParagraph"/>
        <w:numPr>
          <w:ilvl w:val="0"/>
          <w:numId w:val="1"/>
        </w:numPr>
        <w:ind w:left="361" w:hangingChars="164" w:hanging="361"/>
        <w:jc w:val="both"/>
      </w:pPr>
      <w:r>
        <w:t>Write a C program for the e</w:t>
      </w:r>
      <w:r w:rsidRPr="007038BD">
        <w:t>valuation a polynomial for some real value of x</w:t>
      </w:r>
      <w:r>
        <w:t xml:space="preserve"> stored in a circular linked list</w:t>
      </w:r>
      <w:r w:rsidRPr="007038BD">
        <w:t>.</w:t>
      </w:r>
      <w:r w:rsidR="0061463B">
        <w:t xml:space="preserve"> </w:t>
      </w:r>
      <w:r w:rsidR="0061463B">
        <w:t>(BT18ECE049-059)</w:t>
      </w:r>
      <w:bookmarkStart w:id="0" w:name="_GoBack"/>
      <w:bookmarkEnd w:id="0"/>
    </w:p>
    <w:p w:rsidR="003C6502" w:rsidRPr="007038BD" w:rsidRDefault="003C6502" w:rsidP="003C6502">
      <w:pPr>
        <w:pStyle w:val="ListParagraph"/>
        <w:numPr>
          <w:ilvl w:val="0"/>
          <w:numId w:val="1"/>
        </w:numPr>
        <w:ind w:left="361" w:hangingChars="164" w:hanging="361"/>
        <w:jc w:val="both"/>
      </w:pPr>
      <w:r>
        <w:t>Write a C program for the addition of two 2-variable Polynomials. The polynomials are stored in the singly linked lists.</w:t>
      </w:r>
      <w:r w:rsidR="00CF5C56">
        <w:t xml:space="preserve"> (121-137) and BT18CSE</w:t>
      </w:r>
    </w:p>
    <w:p w:rsidR="00C753DD" w:rsidRPr="007038BD" w:rsidRDefault="00C753DD" w:rsidP="00C753DD">
      <w:pPr>
        <w:pStyle w:val="ListParagraph"/>
        <w:numPr>
          <w:ilvl w:val="0"/>
          <w:numId w:val="1"/>
        </w:numPr>
        <w:ind w:left="361" w:hangingChars="164" w:hanging="361"/>
        <w:jc w:val="both"/>
      </w:pPr>
      <w:r>
        <w:t xml:space="preserve">Write a C program for the </w:t>
      </w:r>
      <w:r w:rsidRPr="007038BD">
        <w:t>removing all the terms with odd coefficients from a single variable polynomial stored in a circular linked list.</w:t>
      </w:r>
      <w:r w:rsidR="00CF5C56">
        <w:t xml:space="preserve"> (111-120)</w:t>
      </w:r>
    </w:p>
    <w:p w:rsidR="00C753DD" w:rsidRPr="007038BD" w:rsidRDefault="00C753DD" w:rsidP="00C753DD">
      <w:pPr>
        <w:pStyle w:val="ListParagraph"/>
        <w:numPr>
          <w:ilvl w:val="0"/>
          <w:numId w:val="1"/>
        </w:numPr>
        <w:ind w:left="361" w:hangingChars="164" w:hanging="361"/>
        <w:jc w:val="both"/>
      </w:pPr>
      <w:r>
        <w:t xml:space="preserve">Write a C program for the </w:t>
      </w:r>
      <w:r w:rsidRPr="007038BD">
        <w:t>removing all the terms with even exponents from a single variable polynomial stored in a doubly linked list.</w:t>
      </w:r>
      <w:r w:rsidR="00CF5C56">
        <w:t xml:space="preserve"> (101-110)</w:t>
      </w:r>
    </w:p>
    <w:p w:rsidR="00287231" w:rsidRDefault="00C753DD" w:rsidP="00287231">
      <w:pPr>
        <w:pStyle w:val="ListParagraph"/>
        <w:numPr>
          <w:ilvl w:val="0"/>
          <w:numId w:val="1"/>
        </w:numPr>
        <w:ind w:left="361" w:hangingChars="164" w:hanging="361"/>
        <w:jc w:val="both"/>
      </w:pPr>
      <w:r>
        <w:t xml:space="preserve">Write a C program for the </w:t>
      </w:r>
      <w:r w:rsidRPr="007038BD">
        <w:t xml:space="preserve">removing all the terms with </w:t>
      </w:r>
      <w:r>
        <w:t>even exponents</w:t>
      </w:r>
      <w:r w:rsidRPr="007038BD">
        <w:t xml:space="preserve"> </w:t>
      </w:r>
      <w:r>
        <w:t xml:space="preserve">(summation of x exponent and y exponent) </w:t>
      </w:r>
      <w:r w:rsidRPr="007038BD">
        <w:t xml:space="preserve">from a </w:t>
      </w:r>
      <w:r>
        <w:t>2-</w:t>
      </w:r>
      <w:r w:rsidRPr="007038BD">
        <w:t xml:space="preserve">variable polynomial stored in a </w:t>
      </w:r>
      <w:r>
        <w:t xml:space="preserve">circular </w:t>
      </w:r>
      <w:r w:rsidRPr="007038BD">
        <w:t>linked list.</w:t>
      </w:r>
      <w:r w:rsidR="00CF5C56">
        <w:t xml:space="preserve"> (91-100)</w:t>
      </w:r>
    </w:p>
    <w:p w:rsidR="00B07D69" w:rsidRDefault="00B07D69" w:rsidP="00B07D69">
      <w:pPr>
        <w:pStyle w:val="ListParagraph"/>
        <w:numPr>
          <w:ilvl w:val="0"/>
          <w:numId w:val="1"/>
        </w:numPr>
        <w:ind w:left="361" w:hangingChars="164" w:hanging="361"/>
        <w:jc w:val="both"/>
      </w:pPr>
      <w:r>
        <w:t xml:space="preserve">Write a C program for the </w:t>
      </w:r>
      <w:r w:rsidRPr="007038BD">
        <w:t xml:space="preserve">multiplication of two polynomials represented using </w:t>
      </w:r>
      <w:r>
        <w:t>doubly</w:t>
      </w:r>
      <w:r w:rsidRPr="007038BD">
        <w:t xml:space="preserve"> linked list.</w:t>
      </w:r>
      <w:r w:rsidR="00CF5C56">
        <w:t xml:space="preserve"> (81-90)</w:t>
      </w:r>
    </w:p>
    <w:p w:rsidR="00B07D69" w:rsidRDefault="00B07D69" w:rsidP="00B07D69">
      <w:pPr>
        <w:pStyle w:val="ListParagraph"/>
        <w:numPr>
          <w:ilvl w:val="0"/>
          <w:numId w:val="1"/>
        </w:numPr>
        <w:ind w:left="361" w:hangingChars="164" w:hanging="361"/>
        <w:jc w:val="both"/>
      </w:pPr>
      <w:r>
        <w:t>Write a C program for the multiplication of two 2-variable Polynomials. The polynomials are stored in the singly linked lists.</w:t>
      </w:r>
      <w:r w:rsidR="00CF5C56">
        <w:t xml:space="preserve"> (71-80)</w:t>
      </w:r>
    </w:p>
    <w:p w:rsidR="00B07D69" w:rsidRDefault="00B07D69" w:rsidP="00B07D69">
      <w:pPr>
        <w:pStyle w:val="ListParagraph"/>
        <w:numPr>
          <w:ilvl w:val="0"/>
          <w:numId w:val="1"/>
        </w:numPr>
        <w:ind w:left="361" w:hangingChars="164" w:hanging="361"/>
        <w:jc w:val="both"/>
      </w:pPr>
      <w:r w:rsidRPr="007038BD">
        <w:t xml:space="preserve">Write a </w:t>
      </w:r>
      <w:r>
        <w:t>C Program</w:t>
      </w:r>
      <w:r w:rsidRPr="007038BD">
        <w:t xml:space="preserve"> for computing the derivative of the polynomial stored in a </w:t>
      </w:r>
      <w:r>
        <w:t>doubly</w:t>
      </w:r>
      <w:r w:rsidRPr="007038BD">
        <w:t xml:space="preserve"> linked list.</w:t>
      </w:r>
      <w:r w:rsidR="00CF5C56">
        <w:t xml:space="preserve"> (61-70)</w:t>
      </w:r>
    </w:p>
    <w:p w:rsidR="00B07D69" w:rsidRDefault="00B07D69" w:rsidP="00B07D69">
      <w:pPr>
        <w:pStyle w:val="ListParagraph"/>
        <w:numPr>
          <w:ilvl w:val="0"/>
          <w:numId w:val="1"/>
        </w:numPr>
        <w:ind w:left="361" w:hangingChars="164" w:hanging="361"/>
        <w:jc w:val="both"/>
      </w:pPr>
      <w:r w:rsidRPr="007038BD">
        <w:t xml:space="preserve">Write a </w:t>
      </w:r>
      <w:r>
        <w:t>C program</w:t>
      </w:r>
      <w:r w:rsidRPr="007038BD">
        <w:t xml:space="preserve"> for computing the integration of the polynomial stored in a </w:t>
      </w:r>
      <w:r>
        <w:t>singly</w:t>
      </w:r>
      <w:r w:rsidRPr="007038BD">
        <w:t xml:space="preserve"> linked list.</w:t>
      </w:r>
      <w:r w:rsidR="00CF5C56">
        <w:t xml:space="preserve"> (51-60)</w:t>
      </w:r>
    </w:p>
    <w:p w:rsidR="00B07D69" w:rsidRDefault="00B07D69" w:rsidP="00B07D69">
      <w:pPr>
        <w:pStyle w:val="ListParagraph"/>
        <w:numPr>
          <w:ilvl w:val="0"/>
          <w:numId w:val="1"/>
        </w:numPr>
        <w:ind w:left="361" w:hangingChars="164" w:hanging="361"/>
        <w:jc w:val="both"/>
      </w:pPr>
      <w:r w:rsidRPr="007038BD">
        <w:t xml:space="preserve">Write a </w:t>
      </w:r>
      <w:r>
        <w:t>C Program</w:t>
      </w:r>
      <w:r w:rsidRPr="007038BD">
        <w:t xml:space="preserve"> for computing the Partial differentiation </w:t>
      </w:r>
      <w:r>
        <w:t xml:space="preserve">of a 2-variable </w:t>
      </w:r>
      <w:r w:rsidRPr="007038BD">
        <w:t xml:space="preserve">polynomial stored in a </w:t>
      </w:r>
      <w:r>
        <w:t>circular</w:t>
      </w:r>
      <w:r w:rsidRPr="007038BD">
        <w:t xml:space="preserve"> linked list.</w:t>
      </w:r>
      <w:r w:rsidR="00CF5C56">
        <w:t xml:space="preserve"> (41-50)</w:t>
      </w:r>
    </w:p>
    <w:p w:rsidR="00B07D69" w:rsidRPr="007038BD" w:rsidRDefault="00B07D69" w:rsidP="00B07D69">
      <w:pPr>
        <w:pStyle w:val="ListParagraph"/>
        <w:numPr>
          <w:ilvl w:val="0"/>
          <w:numId w:val="1"/>
        </w:numPr>
        <w:ind w:left="361" w:hangingChars="164" w:hanging="361"/>
        <w:jc w:val="both"/>
      </w:pPr>
      <w:r>
        <w:t>Write a C program for implementing p</w:t>
      </w:r>
      <w:r w:rsidRPr="007038BD">
        <w:t>olynomial Division</w:t>
      </w:r>
      <w:r>
        <w:t xml:space="preserve"> stored a doubly linked list</w:t>
      </w:r>
      <w:r w:rsidRPr="007038BD">
        <w:t>.</w:t>
      </w:r>
      <w:r w:rsidR="00CF5C56">
        <w:t xml:space="preserve"> (31-40)</w:t>
      </w:r>
    </w:p>
    <w:p w:rsidR="00B07D69" w:rsidRPr="007038BD" w:rsidRDefault="00B07D69" w:rsidP="00B07D69">
      <w:pPr>
        <w:pStyle w:val="ListParagraph"/>
        <w:numPr>
          <w:ilvl w:val="0"/>
          <w:numId w:val="1"/>
        </w:numPr>
        <w:ind w:left="361" w:hangingChars="164" w:hanging="361"/>
        <w:jc w:val="both"/>
      </w:pPr>
      <w:r w:rsidRPr="007038BD">
        <w:t xml:space="preserve">Write a </w:t>
      </w:r>
      <w:r>
        <w:t xml:space="preserve">C program </w:t>
      </w:r>
      <w:r w:rsidRPr="007038BD">
        <w:t>for computing the transpose of a sparse matrix stored in a singly linked list.</w:t>
      </w:r>
      <w:r w:rsidR="00CF5C56">
        <w:t xml:space="preserve"> (21-30)</w:t>
      </w:r>
    </w:p>
    <w:p w:rsidR="00B07D69" w:rsidRDefault="00B07D69" w:rsidP="00B07D69">
      <w:pPr>
        <w:pStyle w:val="ListParagraph"/>
        <w:numPr>
          <w:ilvl w:val="0"/>
          <w:numId w:val="1"/>
        </w:numPr>
        <w:ind w:left="361" w:hangingChars="164" w:hanging="361"/>
        <w:jc w:val="both"/>
      </w:pPr>
      <w:r w:rsidRPr="007038BD">
        <w:t xml:space="preserve">Write a </w:t>
      </w:r>
      <w:r>
        <w:t xml:space="preserve">C program </w:t>
      </w:r>
      <w:r w:rsidRPr="007038BD">
        <w:t>for multiplication of two sparse matrix represented using circular linked list.</w:t>
      </w:r>
      <w:r w:rsidR="00CF5C56">
        <w:t xml:space="preserve"> (11-20)</w:t>
      </w:r>
    </w:p>
    <w:p w:rsidR="00B07D69" w:rsidRDefault="00B07D69" w:rsidP="00B07D69">
      <w:pPr>
        <w:pStyle w:val="ListParagraph"/>
        <w:numPr>
          <w:ilvl w:val="0"/>
          <w:numId w:val="1"/>
        </w:numPr>
        <w:ind w:left="361" w:hangingChars="164" w:hanging="361"/>
        <w:jc w:val="both"/>
      </w:pPr>
      <w:r w:rsidRPr="007038BD">
        <w:t xml:space="preserve">Write a </w:t>
      </w:r>
      <w:r>
        <w:t xml:space="preserve">C program </w:t>
      </w:r>
      <w:r w:rsidRPr="007038BD">
        <w:t>for implementation of radix sort with the help of linked list. (</w:t>
      </w:r>
      <w:hyperlink r:id="rId6" w:history="1">
        <w:r w:rsidRPr="007038BD">
          <w:rPr>
            <w:rStyle w:val="Hyperlink"/>
          </w:rPr>
          <w:t>https://opendsa-server.cs.vt.edu/ODSA/Books/CS3/html/RadixSort.html</w:t>
        </w:r>
      </w:hyperlink>
      <w:r w:rsidRPr="007038BD">
        <w:t>)</w:t>
      </w:r>
      <w:r w:rsidR="00C05586">
        <w:t>. Radix sort should internally use counting sort.</w:t>
      </w:r>
      <w:r w:rsidR="00CF5C56">
        <w:t xml:space="preserve"> (1-10)</w:t>
      </w:r>
    </w:p>
    <w:p w:rsidR="005E756A" w:rsidRDefault="005E756A" w:rsidP="00B07D69">
      <w:pPr>
        <w:pStyle w:val="ListParagraph"/>
        <w:ind w:left="361"/>
        <w:jc w:val="both"/>
      </w:pPr>
    </w:p>
    <w:sectPr w:rsidR="005E756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EA5944"/>
    <w:multiLevelType w:val="hybridMultilevel"/>
    <w:tmpl w:val="355446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1NjEzMjY0MzYxsrBU0lEKTi0uzszPAykwrAUAh2YtfywAAAA="/>
  </w:docVars>
  <w:rsids>
    <w:rsidRoot w:val="00CD514C"/>
    <w:rsid w:val="00110DD3"/>
    <w:rsid w:val="00287231"/>
    <w:rsid w:val="002E6B45"/>
    <w:rsid w:val="003C6502"/>
    <w:rsid w:val="005E756A"/>
    <w:rsid w:val="00614605"/>
    <w:rsid w:val="0061463B"/>
    <w:rsid w:val="00B07D69"/>
    <w:rsid w:val="00BD47AA"/>
    <w:rsid w:val="00C05586"/>
    <w:rsid w:val="00C753DD"/>
    <w:rsid w:val="00CD514C"/>
    <w:rsid w:val="00CF5C56"/>
    <w:rsid w:val="00DA1C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10DD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87231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B07D69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10DD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87231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B07D6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opendsa-server.cs.vt.edu/ODSA/Books/CS3/html/RadixSort.html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321</Words>
  <Characters>1835</Characters>
  <Application>Microsoft Office Word</Application>
  <DocSecurity>0</DocSecurity>
  <Lines>15</Lines>
  <Paragraphs>4</Paragraphs>
  <ScaleCrop>false</ScaleCrop>
  <Company/>
  <LinksUpToDate>false</LinksUpToDate>
  <CharactersWithSpaces>21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usif</dc:creator>
  <cp:keywords/>
  <dc:description/>
  <cp:lastModifiedBy>Tausif</cp:lastModifiedBy>
  <cp:revision>14</cp:revision>
  <dcterms:created xsi:type="dcterms:W3CDTF">2020-09-13T08:35:00Z</dcterms:created>
  <dcterms:modified xsi:type="dcterms:W3CDTF">2020-09-14T05:27:00Z</dcterms:modified>
</cp:coreProperties>
</file>